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FE449B" w14:textId="0A98C58C" w:rsidR="00644063" w:rsidRPr="00E84209" w:rsidRDefault="004B7C57" w:rsidP="00644063">
      <w:pPr>
        <w:shd w:val="clear" w:color="auto" w:fill="FFFFFF"/>
        <w:spacing w:before="240" w:after="240" w:line="276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MY" w:eastAsia="en-MY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MY" w:eastAsia="en-MY"/>
        </w:rPr>
        <w:t xml:space="preserve">HALALSPHERE </w:t>
      </w:r>
    </w:p>
    <w:p w14:paraId="129AA2E9" w14:textId="77777777" w:rsidR="00644063" w:rsidRPr="00E84209" w:rsidRDefault="00644063" w:rsidP="00644063">
      <w:pPr>
        <w:shd w:val="clear" w:color="auto" w:fill="FFFFFF"/>
        <w:spacing w:before="240" w:after="240" w:line="276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MY" w:eastAsia="en-MY"/>
        </w:rPr>
      </w:pPr>
      <w:r w:rsidRPr="00E8420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MY" w:eastAsia="en-MY"/>
        </w:rPr>
        <w:t>COPYRIGHT TRANSFER AGREEMENT</w:t>
      </w:r>
      <w:r w:rsidR="00CD1EB5" w:rsidRPr="00E8420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MY" w:eastAsia="en-MY"/>
        </w:rPr>
        <w:t xml:space="preserve"> FORM</w:t>
      </w:r>
    </w:p>
    <w:p w14:paraId="32C6440E" w14:textId="77777777" w:rsidR="007514AE" w:rsidRPr="00E31B7E" w:rsidRDefault="00644063" w:rsidP="00644063">
      <w:pPr>
        <w:shd w:val="clear" w:color="auto" w:fill="FFFFFF"/>
        <w:spacing w:before="240" w:after="240" w:line="276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MY" w:eastAsia="en-MY"/>
        </w:rPr>
      </w:pPr>
      <w:r w:rsidRPr="00E31B7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MY" w:eastAsia="en-MY"/>
        </w:rPr>
        <w:t xml:space="preserve">Manuscript Title: </w:t>
      </w:r>
    </w:p>
    <w:p w14:paraId="6DAF33C9" w14:textId="31DA27B5" w:rsidR="00E31B7E" w:rsidRPr="00E84209" w:rsidRDefault="00E31B7E" w:rsidP="00644063">
      <w:pPr>
        <w:shd w:val="clear" w:color="auto" w:fill="FFFFFF"/>
        <w:spacing w:before="240" w:after="24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MY" w:eastAsia="en-MY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MY" w:eastAsia="en-MY"/>
        </w:rPr>
        <w:t>___________________________________________________________________________</w:t>
      </w:r>
    </w:p>
    <w:p w14:paraId="42227D5E" w14:textId="5CA1F3FE" w:rsidR="00E31B7E" w:rsidRPr="00E31B7E" w:rsidRDefault="00E31B7E" w:rsidP="00E31B7E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en-MY" w:eastAsia="en-MY"/>
        </w:rPr>
      </w:pPr>
      <w:r w:rsidRPr="00E31B7E">
        <w:rPr>
          <w:rFonts w:ascii="Times New Roman" w:eastAsia="Times New Roman" w:hAnsi="Times New Roman" w:cs="Times New Roman"/>
          <w:b/>
          <w:bCs/>
          <w:sz w:val="24"/>
          <w:szCs w:val="24"/>
          <w:lang w:val="en-MY" w:eastAsia="en-MY"/>
        </w:rPr>
        <w:t xml:space="preserve">Author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MY" w:eastAsia="en-MY"/>
        </w:rPr>
        <w:t>D</w:t>
      </w:r>
      <w:r w:rsidRPr="00E31B7E">
        <w:rPr>
          <w:rFonts w:ascii="Times New Roman" w:eastAsia="Times New Roman" w:hAnsi="Times New Roman" w:cs="Times New Roman"/>
          <w:b/>
          <w:bCs/>
          <w:sz w:val="24"/>
          <w:szCs w:val="24"/>
          <w:lang w:val="en-MY" w:eastAsia="en-MY"/>
        </w:rPr>
        <w:t>eclaration</w:t>
      </w:r>
    </w:p>
    <w:p w14:paraId="403067E6" w14:textId="77777777" w:rsidR="00E31B7E" w:rsidRPr="00E31B7E" w:rsidRDefault="00E31B7E" w:rsidP="00E31B7E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MY" w:eastAsia="en-MY"/>
        </w:rPr>
      </w:pPr>
      <w:r w:rsidRPr="00E31B7E">
        <w:rPr>
          <w:rFonts w:ascii="Times New Roman" w:eastAsia="Times New Roman" w:hAnsi="Times New Roman" w:cs="Times New Roman"/>
          <w:sz w:val="24"/>
          <w:szCs w:val="24"/>
          <w:lang w:val="en-MY" w:eastAsia="en-MY"/>
        </w:rPr>
        <w:t>By signing this form, the Author(s) affirm the following:</w:t>
      </w:r>
    </w:p>
    <w:p w14:paraId="1C0EB9D9" w14:textId="77777777" w:rsidR="00E31B7E" w:rsidRPr="00E31B7E" w:rsidRDefault="00E31B7E" w:rsidP="00E31B7E">
      <w:pPr>
        <w:numPr>
          <w:ilvl w:val="0"/>
          <w:numId w:val="3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MY" w:eastAsia="en-MY"/>
        </w:rPr>
      </w:pPr>
      <w:r w:rsidRPr="00E31B7E">
        <w:rPr>
          <w:rFonts w:ascii="Times New Roman" w:eastAsia="Times New Roman" w:hAnsi="Times New Roman" w:cs="Times New Roman"/>
          <w:sz w:val="24"/>
          <w:szCs w:val="24"/>
          <w:lang w:val="en-MY" w:eastAsia="en-MY"/>
        </w:rPr>
        <w:t>The article is original, has not been previously published, and is not under consideration for publication elsewhere.</w:t>
      </w:r>
    </w:p>
    <w:p w14:paraId="7BFC84C2" w14:textId="77777777" w:rsidR="00E31B7E" w:rsidRPr="00E31B7E" w:rsidRDefault="00E31B7E" w:rsidP="00E31B7E">
      <w:pPr>
        <w:numPr>
          <w:ilvl w:val="0"/>
          <w:numId w:val="3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MY" w:eastAsia="en-MY"/>
        </w:rPr>
      </w:pPr>
      <w:r w:rsidRPr="00E31B7E">
        <w:rPr>
          <w:rFonts w:ascii="Times New Roman" w:eastAsia="Times New Roman" w:hAnsi="Times New Roman" w:cs="Times New Roman"/>
          <w:sz w:val="24"/>
          <w:szCs w:val="24"/>
          <w:lang w:val="en-MY" w:eastAsia="en-MY"/>
        </w:rPr>
        <w:t>The article does not infringe on any copyright, proprietary, or personal rights of any third party.</w:t>
      </w:r>
    </w:p>
    <w:p w14:paraId="217DF8E5" w14:textId="77777777" w:rsidR="00E31B7E" w:rsidRPr="00E31B7E" w:rsidRDefault="00E31B7E" w:rsidP="00E31B7E">
      <w:pPr>
        <w:numPr>
          <w:ilvl w:val="0"/>
          <w:numId w:val="3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MY" w:eastAsia="en-MY"/>
        </w:rPr>
      </w:pPr>
      <w:r w:rsidRPr="00E31B7E">
        <w:rPr>
          <w:rFonts w:ascii="Times New Roman" w:eastAsia="Times New Roman" w:hAnsi="Times New Roman" w:cs="Times New Roman"/>
          <w:sz w:val="24"/>
          <w:szCs w:val="24"/>
          <w:lang w:val="en-MY" w:eastAsia="en-MY"/>
        </w:rPr>
        <w:t>The article has been read and approved by all listed authors, and the corresponding author is authorized to act on behalf of all authors in matters related to this publication.</w:t>
      </w:r>
    </w:p>
    <w:p w14:paraId="78C22AC0" w14:textId="77777777" w:rsidR="00E31B7E" w:rsidRPr="00E31B7E" w:rsidRDefault="00E31B7E" w:rsidP="00E31B7E">
      <w:pPr>
        <w:numPr>
          <w:ilvl w:val="0"/>
          <w:numId w:val="3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MY" w:eastAsia="en-MY"/>
        </w:rPr>
      </w:pPr>
      <w:r w:rsidRPr="00E31B7E">
        <w:rPr>
          <w:rFonts w:ascii="Times New Roman" w:eastAsia="Times New Roman" w:hAnsi="Times New Roman" w:cs="Times New Roman"/>
          <w:sz w:val="24"/>
          <w:szCs w:val="24"/>
          <w:lang w:val="en-MY" w:eastAsia="en-MY"/>
        </w:rPr>
        <w:t xml:space="preserve">The Author(s) grant </w:t>
      </w:r>
      <w:r w:rsidRPr="00E31B7E">
        <w:rPr>
          <w:rFonts w:ascii="Times New Roman" w:eastAsia="Times New Roman" w:hAnsi="Times New Roman" w:cs="Times New Roman"/>
          <w:i/>
          <w:iCs/>
          <w:sz w:val="24"/>
          <w:szCs w:val="24"/>
          <w:lang w:val="en-MY" w:eastAsia="en-MY"/>
        </w:rPr>
        <w:t>Halalsphere</w:t>
      </w:r>
      <w:r w:rsidRPr="00E31B7E">
        <w:rPr>
          <w:rFonts w:ascii="Times New Roman" w:eastAsia="Times New Roman" w:hAnsi="Times New Roman" w:cs="Times New Roman"/>
          <w:sz w:val="24"/>
          <w:szCs w:val="24"/>
          <w:lang w:val="en-MY" w:eastAsia="en-MY"/>
        </w:rPr>
        <w:t xml:space="preserve"> and IIUM Press the </w:t>
      </w:r>
      <w:r w:rsidRPr="00E31B7E">
        <w:rPr>
          <w:rFonts w:ascii="Times New Roman" w:eastAsia="Times New Roman" w:hAnsi="Times New Roman" w:cs="Times New Roman"/>
          <w:b/>
          <w:bCs/>
          <w:sz w:val="24"/>
          <w:szCs w:val="24"/>
          <w:lang w:val="en-MY" w:eastAsia="en-MY"/>
        </w:rPr>
        <w:t>non-exclusive and unlimited right to publish</w:t>
      </w:r>
      <w:r w:rsidRPr="00E31B7E">
        <w:rPr>
          <w:rFonts w:ascii="Times New Roman" w:eastAsia="Times New Roman" w:hAnsi="Times New Roman" w:cs="Times New Roman"/>
          <w:sz w:val="24"/>
          <w:szCs w:val="24"/>
          <w:lang w:val="en-MY" w:eastAsia="en-MY"/>
        </w:rPr>
        <w:t>, reproduce, and distribute the article in any format or medium, including electronic media.</w:t>
      </w:r>
    </w:p>
    <w:p w14:paraId="4BEF057B" w14:textId="77777777" w:rsidR="00E31B7E" w:rsidRPr="00E31B7E" w:rsidRDefault="00E31B7E" w:rsidP="00E31B7E">
      <w:pPr>
        <w:numPr>
          <w:ilvl w:val="0"/>
          <w:numId w:val="3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MY" w:eastAsia="en-MY"/>
        </w:rPr>
      </w:pPr>
      <w:r w:rsidRPr="00E31B7E">
        <w:rPr>
          <w:rFonts w:ascii="Times New Roman" w:eastAsia="Times New Roman" w:hAnsi="Times New Roman" w:cs="Times New Roman"/>
          <w:sz w:val="24"/>
          <w:szCs w:val="24"/>
          <w:lang w:val="en-MY" w:eastAsia="en-MY"/>
        </w:rPr>
        <w:t>The Author(s) retain the copyright of the article.</w:t>
      </w:r>
    </w:p>
    <w:p w14:paraId="2BB211BB" w14:textId="77777777" w:rsidR="00E31B7E" w:rsidRDefault="00E31B7E" w:rsidP="00E31B7E">
      <w:pPr>
        <w:numPr>
          <w:ilvl w:val="0"/>
          <w:numId w:val="3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MY" w:eastAsia="en-MY"/>
        </w:rPr>
      </w:pPr>
      <w:r w:rsidRPr="00E31B7E">
        <w:rPr>
          <w:rFonts w:ascii="Times New Roman" w:eastAsia="Times New Roman" w:hAnsi="Times New Roman" w:cs="Times New Roman"/>
          <w:sz w:val="24"/>
          <w:szCs w:val="24"/>
          <w:lang w:val="en-MY" w:eastAsia="en-MY"/>
        </w:rPr>
        <w:t xml:space="preserve">The article will be published under the </w:t>
      </w:r>
      <w:r w:rsidRPr="00E31B7E">
        <w:rPr>
          <w:rFonts w:ascii="Times New Roman" w:eastAsia="Times New Roman" w:hAnsi="Times New Roman" w:cs="Times New Roman"/>
          <w:b/>
          <w:bCs/>
          <w:sz w:val="24"/>
          <w:szCs w:val="24"/>
          <w:lang w:val="en-MY" w:eastAsia="en-MY"/>
        </w:rPr>
        <w:t>Creative Commons Attribution-NonCommercial 4.0 International License (CC BY-NC 4.0)</w:t>
      </w:r>
      <w:r w:rsidRPr="00E31B7E">
        <w:rPr>
          <w:rFonts w:ascii="Times New Roman" w:eastAsia="Times New Roman" w:hAnsi="Times New Roman" w:cs="Times New Roman"/>
          <w:sz w:val="24"/>
          <w:szCs w:val="24"/>
          <w:lang w:val="en-MY" w:eastAsia="en-MY"/>
        </w:rPr>
        <w:t>, allowing others to share and adapt the work for non-commercial purposes, with appropriate credit.</w:t>
      </w:r>
    </w:p>
    <w:p w14:paraId="5FB60AFC" w14:textId="11268625" w:rsidR="00E31B7E" w:rsidRPr="00E31B7E" w:rsidRDefault="00E31B7E" w:rsidP="00E31B7E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MY" w:eastAsia="en-MY"/>
        </w:rPr>
      </w:pPr>
      <w:r>
        <w:rPr>
          <w:rFonts w:ascii="Times New Roman" w:eastAsia="Times New Roman" w:hAnsi="Times New Roman" w:cs="Times New Roman"/>
          <w:sz w:val="24"/>
          <w:szCs w:val="24"/>
          <w:lang w:val="en-MY" w:eastAsia="en-MY"/>
        </w:rPr>
        <w:t>___________________________________________________________________________</w:t>
      </w:r>
    </w:p>
    <w:p w14:paraId="7DE18074" w14:textId="25286835" w:rsidR="00E31B7E" w:rsidRPr="00E31B7E" w:rsidRDefault="00E31B7E" w:rsidP="00E31B7E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en-MY" w:eastAsia="en-MY"/>
        </w:rPr>
      </w:pPr>
      <w:r w:rsidRPr="00E31B7E">
        <w:rPr>
          <w:rFonts w:ascii="Times New Roman" w:eastAsia="Times New Roman" w:hAnsi="Times New Roman" w:cs="Times New Roman"/>
          <w:b/>
          <w:bCs/>
          <w:sz w:val="24"/>
          <w:szCs w:val="24"/>
          <w:lang w:val="en-MY" w:eastAsia="en-MY"/>
        </w:rPr>
        <w:t>Open Access Policy</w:t>
      </w:r>
    </w:p>
    <w:p w14:paraId="4F09D621" w14:textId="77777777" w:rsidR="00E31B7E" w:rsidRDefault="00E31B7E" w:rsidP="00E31B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MY" w:eastAsia="en-MY"/>
        </w:rPr>
      </w:pPr>
      <w:r w:rsidRPr="00E31B7E">
        <w:rPr>
          <w:rFonts w:ascii="Times New Roman" w:eastAsia="Times New Roman" w:hAnsi="Times New Roman" w:cs="Times New Roman"/>
          <w:sz w:val="24"/>
          <w:szCs w:val="24"/>
          <w:lang w:val="en-MY" w:eastAsia="en-MY"/>
        </w:rPr>
        <w:t xml:space="preserve">All articles published in </w:t>
      </w:r>
      <w:r w:rsidRPr="00E31B7E">
        <w:rPr>
          <w:rFonts w:ascii="Times New Roman" w:eastAsia="Times New Roman" w:hAnsi="Times New Roman" w:cs="Times New Roman"/>
          <w:i/>
          <w:iCs/>
          <w:sz w:val="24"/>
          <w:szCs w:val="24"/>
          <w:lang w:val="en-MY" w:eastAsia="en-MY"/>
        </w:rPr>
        <w:t>Halalsphere</w:t>
      </w:r>
      <w:r w:rsidRPr="00E31B7E">
        <w:rPr>
          <w:rFonts w:ascii="Times New Roman" w:eastAsia="Times New Roman" w:hAnsi="Times New Roman" w:cs="Times New Roman"/>
          <w:sz w:val="24"/>
          <w:szCs w:val="24"/>
          <w:lang w:val="en-MY" w:eastAsia="en-MY"/>
        </w:rPr>
        <w:t xml:space="preserve"> are made freely and permanently available online immediately upon publication, in accordance with the journal’s open access policy. No article processing charges (APC) are imposed.</w:t>
      </w:r>
    </w:p>
    <w:p w14:paraId="24F1EB05" w14:textId="498DEBC0" w:rsidR="00E31B7E" w:rsidRPr="00E31B7E" w:rsidRDefault="00E31B7E" w:rsidP="00E31B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MY" w:eastAsia="en-MY"/>
        </w:rPr>
      </w:pPr>
      <w:r>
        <w:rPr>
          <w:rFonts w:ascii="Times New Roman" w:eastAsia="Times New Roman" w:hAnsi="Times New Roman" w:cs="Times New Roman"/>
          <w:sz w:val="24"/>
          <w:szCs w:val="24"/>
          <w:lang w:val="en-MY" w:eastAsia="en-MY"/>
        </w:rPr>
        <w:t>___________________________________________________________________________</w:t>
      </w:r>
    </w:p>
    <w:p w14:paraId="037602E5" w14:textId="77777777" w:rsidR="00644063" w:rsidRPr="00E31B7E" w:rsidRDefault="00644063" w:rsidP="00644063">
      <w:pPr>
        <w:shd w:val="clear" w:color="auto" w:fill="FFFFFF"/>
        <w:spacing w:before="240" w:after="240" w:line="276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en-MY" w:eastAsia="en-MY"/>
        </w:rPr>
      </w:pPr>
      <w:r w:rsidRPr="00E31B7E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en-MY" w:eastAsia="en-MY"/>
        </w:rPr>
        <w:t>Corresponding Author</w:t>
      </w:r>
    </w:p>
    <w:p w14:paraId="7AF6C9EC" w14:textId="5CD650AD" w:rsidR="00E31B7E" w:rsidRDefault="00644063" w:rsidP="007514AE">
      <w:pPr>
        <w:shd w:val="clear" w:color="auto" w:fill="FFFFFF"/>
        <w:spacing w:before="240" w:after="240"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MY" w:eastAsia="en-MY"/>
        </w:rPr>
      </w:pPr>
      <w:r w:rsidRPr="00E8420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MY" w:eastAsia="en-MY"/>
        </w:rPr>
        <w:t>Name</w:t>
      </w:r>
      <w:r w:rsidR="00E31B7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MY" w:eastAsia="en-MY"/>
        </w:rPr>
        <w:t xml:space="preserve">: </w:t>
      </w:r>
      <w:r w:rsidR="00E31B7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MY" w:eastAsia="en-MY"/>
        </w:rPr>
        <w:tab/>
      </w:r>
      <w:r w:rsidR="00E31B7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MY" w:eastAsia="en-MY"/>
        </w:rPr>
        <w:tab/>
      </w:r>
      <w:r w:rsidR="00E31B7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MY" w:eastAsia="en-MY"/>
        </w:rPr>
        <w:tab/>
      </w:r>
      <w:r w:rsidR="00E31B7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MY" w:eastAsia="en-MY"/>
        </w:rPr>
        <w:tab/>
      </w:r>
      <w:r w:rsidR="00E31B7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MY" w:eastAsia="en-MY"/>
        </w:rPr>
        <w:tab/>
      </w:r>
      <w:r w:rsidR="00E31B7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MY" w:eastAsia="en-MY"/>
        </w:rPr>
        <w:tab/>
      </w:r>
      <w:r w:rsidR="00E31B7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MY" w:eastAsia="en-MY"/>
        </w:rPr>
        <w:tab/>
        <w:t>Email:</w:t>
      </w:r>
    </w:p>
    <w:p w14:paraId="78CE4E69" w14:textId="236127EE" w:rsidR="00644063" w:rsidRPr="00E84209" w:rsidRDefault="00644063" w:rsidP="00644063">
      <w:pPr>
        <w:shd w:val="clear" w:color="auto" w:fill="FFFFFF"/>
        <w:spacing w:before="240" w:after="240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MY" w:eastAsia="en-MY"/>
        </w:rPr>
      </w:pPr>
      <w:r w:rsidRPr="00E8420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MY" w:eastAsia="en-MY"/>
        </w:rPr>
        <w:t xml:space="preserve">Signature: </w:t>
      </w:r>
      <w:r w:rsidR="00E31B7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MY" w:eastAsia="en-MY"/>
        </w:rPr>
        <w:tab/>
      </w:r>
      <w:r w:rsidR="00E31B7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MY" w:eastAsia="en-MY"/>
        </w:rPr>
        <w:tab/>
      </w:r>
      <w:r w:rsidR="00E31B7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MY" w:eastAsia="en-MY"/>
        </w:rPr>
        <w:tab/>
      </w:r>
      <w:r w:rsidR="00E31B7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MY" w:eastAsia="en-MY"/>
        </w:rPr>
        <w:tab/>
      </w:r>
      <w:r w:rsidRPr="00E8420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MY" w:eastAsia="en-MY"/>
        </w:rPr>
        <w:t>                      </w:t>
      </w:r>
      <w:r w:rsidR="00E31B7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MY" w:eastAsia="en-MY"/>
        </w:rPr>
        <w:tab/>
      </w:r>
      <w:r w:rsidRPr="00E8420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MY" w:eastAsia="en-MY"/>
        </w:rPr>
        <w:t>Date:</w:t>
      </w:r>
      <w:r w:rsidR="00E31B7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MY" w:eastAsia="en-MY"/>
        </w:rPr>
        <w:t xml:space="preserve"> </w:t>
      </w:r>
    </w:p>
    <w:p w14:paraId="1DA30264" w14:textId="77777777" w:rsidR="00644063" w:rsidRPr="00E84209" w:rsidRDefault="00644063" w:rsidP="00644063">
      <w:pPr>
        <w:shd w:val="clear" w:color="auto" w:fill="FFFFFF"/>
        <w:spacing w:before="240" w:after="240" w:line="240" w:lineRule="auto"/>
        <w:rPr>
          <w:rFonts w:ascii="Verdana" w:eastAsia="Times New Roman" w:hAnsi="Verdana" w:cs="Times New Roman"/>
          <w:color w:val="000000" w:themeColor="text1"/>
          <w:sz w:val="17"/>
          <w:szCs w:val="17"/>
          <w:lang w:val="en-MY" w:eastAsia="en-MY"/>
        </w:rPr>
      </w:pPr>
      <w:r w:rsidRPr="00E84209">
        <w:rPr>
          <w:rFonts w:ascii="Verdana" w:eastAsia="Times New Roman" w:hAnsi="Verdana" w:cs="Times New Roman"/>
          <w:color w:val="000000" w:themeColor="text1"/>
          <w:sz w:val="17"/>
          <w:szCs w:val="17"/>
          <w:lang w:val="en-MY" w:eastAsia="en-MY"/>
        </w:rPr>
        <w:t>____________________________________________________________________________</w:t>
      </w:r>
      <w:r w:rsidR="00A54D6D" w:rsidRPr="00E84209">
        <w:rPr>
          <w:rFonts w:ascii="Verdana" w:eastAsia="Times New Roman" w:hAnsi="Verdana" w:cs="Times New Roman"/>
          <w:color w:val="000000" w:themeColor="text1"/>
          <w:sz w:val="17"/>
          <w:szCs w:val="17"/>
          <w:lang w:val="en-MY" w:eastAsia="en-MY"/>
        </w:rPr>
        <w:t>_______</w:t>
      </w:r>
    </w:p>
    <w:p w14:paraId="404D5DB2" w14:textId="77777777" w:rsidR="00E31B7E" w:rsidRPr="00E31B7E" w:rsidRDefault="00E31B7E" w:rsidP="00E31B7E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MY" w:eastAsia="en-MY"/>
        </w:rPr>
      </w:pPr>
      <w:r w:rsidRPr="00E31B7E">
        <w:rPr>
          <w:rFonts w:ascii="Times New Roman" w:eastAsia="Times New Roman" w:hAnsi="Times New Roman" w:cs="Times New Roman"/>
          <w:sz w:val="24"/>
          <w:szCs w:val="24"/>
          <w:lang w:val="en-MY" w:eastAsia="en-MY"/>
        </w:rPr>
        <w:t xml:space="preserve">Please submit this signed form along with your final manuscript files to the </w:t>
      </w:r>
      <w:r w:rsidRPr="00E31B7E">
        <w:rPr>
          <w:rFonts w:ascii="Times New Roman" w:eastAsia="Times New Roman" w:hAnsi="Times New Roman" w:cs="Times New Roman"/>
          <w:i/>
          <w:iCs/>
          <w:sz w:val="24"/>
          <w:szCs w:val="24"/>
          <w:lang w:val="en-MY" w:eastAsia="en-MY"/>
        </w:rPr>
        <w:t>Halalsphere</w:t>
      </w:r>
      <w:r w:rsidRPr="00E31B7E">
        <w:rPr>
          <w:rFonts w:ascii="Times New Roman" w:eastAsia="Times New Roman" w:hAnsi="Times New Roman" w:cs="Times New Roman"/>
          <w:sz w:val="24"/>
          <w:szCs w:val="24"/>
          <w:lang w:val="en-MY" w:eastAsia="en-MY"/>
        </w:rPr>
        <w:t xml:space="preserve"> editorial office via email or journal submission system.</w:t>
      </w:r>
    </w:p>
    <w:p w14:paraId="52145BA9" w14:textId="77777777" w:rsidR="00E31B7E" w:rsidRPr="00E31B7E" w:rsidRDefault="00E31B7E" w:rsidP="00E31B7E">
      <w:pPr>
        <w:shd w:val="clear" w:color="auto" w:fill="FFFFFF"/>
        <w:spacing w:before="240" w:after="240" w:line="360" w:lineRule="auto"/>
        <w:ind w:left="36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MY" w:eastAsia="en-MY"/>
        </w:rPr>
      </w:pPr>
    </w:p>
    <w:p w14:paraId="2C404EC9" w14:textId="77777777" w:rsidR="00E70280" w:rsidRDefault="00E70280"/>
    <w:sectPr w:rsidR="00E70280" w:rsidSect="00E31B7E">
      <w:pgSz w:w="11906" w:h="16838"/>
      <w:pgMar w:top="284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B692DB1"/>
    <w:multiLevelType w:val="multilevel"/>
    <w:tmpl w:val="244028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71655A2"/>
    <w:multiLevelType w:val="hybridMultilevel"/>
    <w:tmpl w:val="6E567196"/>
    <w:lvl w:ilvl="0" w:tplc="4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515DF7"/>
    <w:multiLevelType w:val="multilevel"/>
    <w:tmpl w:val="39FE1C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40262237">
    <w:abstractNumId w:val="2"/>
  </w:num>
  <w:num w:numId="2" w16cid:durableId="593127337">
    <w:abstractNumId w:val="1"/>
  </w:num>
  <w:num w:numId="3" w16cid:durableId="16208681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QwtzA0NzIxMDIyMrdU0lEKTi0uzszPAykwqgUAhc+LuCwAAAA="/>
  </w:docVars>
  <w:rsids>
    <w:rsidRoot w:val="00644063"/>
    <w:rsid w:val="001506E4"/>
    <w:rsid w:val="001E20F6"/>
    <w:rsid w:val="001E5679"/>
    <w:rsid w:val="001F4E44"/>
    <w:rsid w:val="002431F9"/>
    <w:rsid w:val="002E409C"/>
    <w:rsid w:val="004B7C57"/>
    <w:rsid w:val="004D3EA4"/>
    <w:rsid w:val="004F20FA"/>
    <w:rsid w:val="00572748"/>
    <w:rsid w:val="00644063"/>
    <w:rsid w:val="006726A1"/>
    <w:rsid w:val="006F69B7"/>
    <w:rsid w:val="007514AE"/>
    <w:rsid w:val="007A04C2"/>
    <w:rsid w:val="00875685"/>
    <w:rsid w:val="00995C50"/>
    <w:rsid w:val="009E6572"/>
    <w:rsid w:val="00A54D6D"/>
    <w:rsid w:val="00BA679E"/>
    <w:rsid w:val="00CD1EB5"/>
    <w:rsid w:val="00DE31E8"/>
    <w:rsid w:val="00DE767A"/>
    <w:rsid w:val="00E31B7E"/>
    <w:rsid w:val="00E70280"/>
    <w:rsid w:val="00E84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13D872B"/>
  <w15:docId w15:val="{58F33057-32A3-1E47-8647-5D3CFCDD86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3">
    <w:name w:val="heading 3"/>
    <w:basedOn w:val="Normal"/>
    <w:link w:val="Heading3Char"/>
    <w:uiPriority w:val="9"/>
    <w:qFormat/>
    <w:rsid w:val="00E31B7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MY" w:eastAsia="en-MY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440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MY" w:eastAsia="en-MY"/>
    </w:rPr>
  </w:style>
  <w:style w:type="character" w:styleId="Strong">
    <w:name w:val="Strong"/>
    <w:basedOn w:val="DefaultParagraphFont"/>
    <w:uiPriority w:val="22"/>
    <w:qFormat/>
    <w:rsid w:val="00644063"/>
    <w:rPr>
      <w:b/>
      <w:bCs/>
    </w:rPr>
  </w:style>
  <w:style w:type="character" w:styleId="Emphasis">
    <w:name w:val="Emphasis"/>
    <w:basedOn w:val="DefaultParagraphFont"/>
    <w:uiPriority w:val="20"/>
    <w:qFormat/>
    <w:rsid w:val="00644063"/>
    <w:rPr>
      <w:i/>
      <w:iCs/>
    </w:rPr>
  </w:style>
  <w:style w:type="paragraph" w:styleId="ListParagraph">
    <w:name w:val="List Paragraph"/>
    <w:basedOn w:val="Normal"/>
    <w:uiPriority w:val="34"/>
    <w:qFormat/>
    <w:rsid w:val="00875685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E31B7E"/>
    <w:rPr>
      <w:rFonts w:ascii="Times New Roman" w:eastAsia="Times New Roman" w:hAnsi="Times New Roman" w:cs="Times New Roman"/>
      <w:b/>
      <w:bCs/>
      <w:sz w:val="27"/>
      <w:szCs w:val="27"/>
      <w:lang w:eastAsia="en-M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426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43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09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2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45</Words>
  <Characters>1539</Characters>
  <Application>Microsoft Office Word</Application>
  <DocSecurity>0</DocSecurity>
  <Lines>128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QuAyUm</dc:creator>
  <cp:lastModifiedBy>Shirwan Sany</cp:lastModifiedBy>
  <cp:revision>3</cp:revision>
  <cp:lastPrinted>2018-03-09T03:12:00Z</cp:lastPrinted>
  <dcterms:created xsi:type="dcterms:W3CDTF">2025-05-07T08:08:00Z</dcterms:created>
  <dcterms:modified xsi:type="dcterms:W3CDTF">2025-07-01T0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1c937c-9557-4a30-b09e-e9a687b101d3</vt:lpwstr>
  </property>
</Properties>
</file>